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vironmental</w:t>
      </w:r>
      <w:r>
        <w:t xml:space="preserve"> </w:t>
      </w:r>
      <w:r>
        <w:t xml:space="preserve">Engineer</w:t>
      </w:r>
      <w:r>
        <w:t xml:space="preserve"> </w:t>
      </w:r>
      <w:r>
        <w:t xml:space="preserve">Cover</w:t>
      </w:r>
      <w:r>
        <w:t xml:space="preserve"> </w:t>
      </w:r>
      <w:r>
        <w:t xml:space="preserve">Letter</w:t>
      </w:r>
    </w:p>
    <w:bookmarkStart w:id="20" w:name="X194af48654c3520e5fad2ff0b9fc775d576d19a"/>
    <w:p>
      <w:pPr>
        <w:pStyle w:val="Heading2"/>
      </w:pPr>
      <w:r>
        <w:t xml:space="preserve">Cover Letter for Environmental Engineer Position at [Company Name] in United States Chicago</w:t>
      </w:r>
    </w:p>
    <w:p>
      <w:pPr>
        <w:pStyle w:val="FirstParagraph"/>
      </w:pPr>
      <w:r>
        <w:t xml:space="preserve">[Your Name]</w:t>
      </w:r>
      <w:r>
        <w:br/>
      </w:r>
      <w:r>
        <w:t xml:space="preserve">[Your Address]</w:t>
      </w:r>
      <w:r>
        <w:br/>
      </w:r>
      <w:r>
        <w:t xml:space="preserve">[City, State, ZIP Code]</w:t>
      </w:r>
      <w:r>
        <w:br/>
      </w:r>
      <w:r>
        <w:t xml:space="preserve">[Phone Number] | [Email Address] | [LinkedIn/Portfolio URL]</w:t>
      </w:r>
    </w:p>
    <w:p>
      <w:pPr>
        <w:pStyle w:val="BodyText"/>
      </w:pPr>
      <w:r>
        <w:t xml:space="preserve">[Date]</w:t>
      </w:r>
    </w:p>
    <w:p>
      <w:pPr>
        <w:pStyle w:val="BodyText"/>
      </w:pPr>
      <w:r>
        <w:t xml:space="preserve">Dear Hiring Manager,</w:t>
      </w:r>
    </w:p>
    <w:p>
      <w:pPr>
        <w:pStyle w:val="BodyText"/>
      </w:pPr>
      <w:r>
        <w:t xml:space="preserve">I am writing to express my enthusiastic interest in the Environmental Engineer position at [Company Name], as advertised in the United States Chicago area. As a dedicated professional with a passion for sustainable solutions and environmental stewardship, I am eager to contribute my expertise to address pressing ecological challenges while supporting the vibrant growth of Chicago’s communities. My academic background, hands-on experience in environmental systems design, and commitment to innovation align seamlessly with the mission of [Company Name] to advance eco-friendly practices in one of the most dynamic urban landscapes in the United States.</w:t>
      </w:r>
    </w:p>
    <w:p>
      <w:pPr>
        <w:pStyle w:val="BodyText"/>
      </w:pPr>
      <w:r>
        <w:t xml:space="preserve">With a Master’s degree in Environmental Engineering from [University Name] and over five years of experience working on projects that span water quality management, waste reduction strategies, and green infrastructure development, I have developed a robust skill set to tackle complex environmental issues. My work has focused on creating scalable solutions that balance economic viability with ecological integrity—a principle I believe is critical for the future of cities like Chicago. For instance, during my tenure at [Previous Company/Organization], I led a team to design a stormwater management system that reduced urban runoff by 30% while integrating native plant species to enhance local biodiversity. This project not only met state regulatory requirements but also became a model for other municipalities in the United States Chicago region.</w:t>
      </w:r>
    </w:p>
    <w:p>
      <w:pPr>
        <w:pStyle w:val="BodyText"/>
      </w:pPr>
      <w:r>
        <w:t xml:space="preserve">One of my core strengths as an Environmental Engineer is my ability to translate technical knowledge into actionable plans that resonate with diverse stakeholders. Whether collaborating with municipal agencies, private developers, or community organizations, I prioritize transparent communication and data-driven decision-making. In the United States Chicago, where urbanization and climate resilience are top priorities, this approach has proven invaluable. For example, I recently partnered with [Local Agency/Organization] to assess the environmental impact of a proposed industrial expansion project. By conducting a comprehensive life-cycle analysis and proposing mitigation measures such as renewable energy integration and air quality monitoring systems, I helped ensure the project adhered to federal and state standards while minimizing its ecological footprint.</w:t>
      </w:r>
    </w:p>
    <w:p>
      <w:pPr>
        <w:pStyle w:val="BodyText"/>
      </w:pPr>
      <w:r>
        <w:t xml:space="preserve">Chicago’s unique environmental challenges—ranging from lakefront pollution to heat island effects in densely populated neighborhoods—have inspired me to continuously refine my expertise. I have actively engaged with local initiatives such as [Specific Program or Organization, e.g., "The Chicago Climate Action Plan" or "Green Infrastructure Collaborative"], where I contributed my knowledge of sustainable urban planning and pollution control. These experiences have deepened my understanding of how environmental engineering can directly improve public health, economic equity, and ecological diversity in a city as culturally rich and ecologically complex as Chicago.</w:t>
      </w:r>
    </w:p>
    <w:p>
      <w:pPr>
        <w:pStyle w:val="BodyText"/>
      </w:pPr>
      <w:r>
        <w:t xml:space="preserve">What draws me most to [Company Name] is its reputation for fostering innovation in environmental solutions. The United States Chicago area has long been a hub for forward-thinking organizations that prioritize sustainability, and I am eager to bring my background in [specific area, e.g., "water resource management" or "renewable energy systems"] to further this mission. My proficiency in tools such as GIS mapping, hydraulic modeling software (e.g., SWMM), and environmental impact assessment frameworks has enabled me to deliver projects that meet regulatory benchmarks while exceeding client expectations. Additionally, my ability to stay current with evolving policies—such as the Clean Water Act and EPA guidelines—ensures that my work remains aligned with the highest standards of environmental responsibility.</w:t>
      </w:r>
    </w:p>
    <w:p>
      <w:pPr>
        <w:pStyle w:val="BodyText"/>
      </w:pPr>
      <w:r>
        <w:t xml:space="preserve">In addition to technical expertise, I bring a collaborative spirit and a commitment to lifelong learning. I am particularly drawn to [Company Name]’s emphasis on interdisciplinary teamwork, as environmental challenges often require input from engineers, scientists, policymakers, and community leaders. In my previous role at [Previous Company/Organization], I co-led a cross-functional team to develop a zero-waste strategy for a commercial district in Chicago. By combining engineering insights with stakeholder engagement and behavioral science principles, we achieved a 40% reduction in landfill waste within two years—a success that highlighted the power of integrating diverse perspectives to solve complex problems.</w:t>
      </w:r>
    </w:p>
    <w:p>
      <w:pPr>
        <w:pStyle w:val="BodyText"/>
      </w:pPr>
      <w:r>
        <w:t xml:space="preserve">As the United States Chicago continues to grow, the need for skilled Environmental Engineers who can balance development with sustainability has never been greater. I am confident that my combination of technical acumen, hands-on experience, and passion for environmental justice will make me a valuable asset to [Company Name]. I would welcome the opportunity to discuss how my background and vision align with your organization’s goals. Please feel free to contact me at [Phone Number] or [Email Address] at your earliest convenience.</w:t>
      </w:r>
    </w:p>
    <w:p>
      <w:pPr>
        <w:pStyle w:val="BodyText"/>
      </w:pPr>
      <w:r>
        <w:t xml:space="preserve">Thank you for considering my application. I look forward to the possibility of contributing to [Company Name]’s mission of creating a healthier, more sustainable future for Chicago and beyond.</w:t>
      </w:r>
    </w:p>
    <w:p>
      <w:pPr>
        <w:pStyle w:val="BodyText"/>
      </w:pPr>
      <w:r>
        <w:t xml:space="preserve">Sincerely,</w:t>
      </w:r>
      <w:r>
        <w:br/>
      </w: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Engineer Cover Letter</dc:title>
  <dc:creator/>
  <dc:language>en</dc:language>
  <cp:keywords/>
  <dcterms:created xsi:type="dcterms:W3CDTF">2025-12-10T15:46:39Z</dcterms:created>
  <dcterms:modified xsi:type="dcterms:W3CDTF">2025-12-10T15:46:39Z</dcterms:modified>
</cp:coreProperties>
</file>

<file path=docProps/custom.xml><?xml version="1.0" encoding="utf-8"?>
<Properties xmlns="http://schemas.openxmlformats.org/officeDocument/2006/custom-properties" xmlns:vt="http://schemas.openxmlformats.org/officeDocument/2006/docPropsVTypes"/>
</file>